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78073" w14:textId="19E40125" w:rsidR="006B37A4" w:rsidRDefault="00126685">
      <w:r>
        <w:rPr>
          <w:noProof/>
        </w:rPr>
        <w:drawing>
          <wp:anchor distT="0" distB="0" distL="114300" distR="114300" simplePos="0" relativeHeight="251659776" behindDoc="0" locked="0" layoutInCell="1" allowOverlap="1" wp14:anchorId="60D3AED0" wp14:editId="0DFBD37A">
            <wp:simplePos x="0" y="0"/>
            <wp:positionH relativeFrom="column">
              <wp:posOffset>3003550</wp:posOffset>
            </wp:positionH>
            <wp:positionV relativeFrom="paragraph">
              <wp:posOffset>260350</wp:posOffset>
            </wp:positionV>
            <wp:extent cx="2012950" cy="584200"/>
            <wp:effectExtent l="0" t="0" r="0" b="0"/>
            <wp:wrapNone/>
            <wp:docPr id="1947032993" name="Picture 1" descr="A black and white striped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032993" name="Picture 1" descr="A black and white striped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0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1C7597F" w14:textId="00E4BD1D" w:rsidR="006B37A4" w:rsidRDefault="006B37A4"/>
    <w:p w14:paraId="5162B5FD" w14:textId="77777777" w:rsidR="00126685" w:rsidRDefault="006B37A4">
      <w:r w:rsidRPr="006B37A4">
        <w:rPr>
          <w:noProof/>
        </w:rPr>
        <w:drawing>
          <wp:inline distT="0" distB="0" distL="0" distR="0" wp14:anchorId="14BDFF4C" wp14:editId="2A0D73D4">
            <wp:extent cx="2781443" cy="2768742"/>
            <wp:effectExtent l="0" t="0" r="0" b="0"/>
            <wp:docPr id="1410670788" name="Picture 1" descr="A white circl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670788" name="Picture 1" descr="A white circle with black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81443" cy="276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2F59">
        <w:t xml:space="preserve">   </w:t>
      </w:r>
    </w:p>
    <w:p w14:paraId="72CE29D4" w14:textId="77777777" w:rsidR="00C5580E" w:rsidRDefault="00C5580E"/>
    <w:p w14:paraId="0E4CBD02" w14:textId="77777777" w:rsidR="00C5580E" w:rsidRDefault="00C5580E"/>
    <w:p w14:paraId="3DAC62EE" w14:textId="7F4C8058" w:rsidR="00F64958" w:rsidRDefault="00FB650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2AFF55" wp14:editId="0EA8DDAA">
                <wp:simplePos x="0" y="0"/>
                <wp:positionH relativeFrom="column">
                  <wp:posOffset>44450</wp:posOffset>
                </wp:positionH>
                <wp:positionV relativeFrom="paragraph">
                  <wp:posOffset>62865</wp:posOffset>
                </wp:positionV>
                <wp:extent cx="4248150" cy="4261485"/>
                <wp:effectExtent l="25400" t="24765" r="31750" b="28575"/>
                <wp:wrapNone/>
                <wp:docPr id="625111787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48150" cy="4261485"/>
                        </a:xfrm>
                        <a:prstGeom prst="ellipse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  <a:alpha val="0"/>
                          </a:schemeClr>
                        </a:solidFill>
                        <a:ln w="47625" cmpd="sng">
                          <a:solidFill>
                            <a:srgbClr val="002060"/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10E1172" id="Oval 3" o:spid="_x0000_s1026" style="position:absolute;margin-left:3.5pt;margin-top:4.95pt;width:334.5pt;height:33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" fillcolor="white [3201]" strokecolor="#002060" strokeweight="3.75pt">
                <v:fill opacity="0"/>
                <v:shadow color="#868686"/>
              </v:oval>
            </w:pict>
          </mc:Fallback>
        </mc:AlternateContent>
      </w:r>
      <w:r w:rsidR="00126685">
        <w:rPr>
          <w:noProof/>
        </w:rPr>
        <w:drawing>
          <wp:anchor distT="0" distB="0" distL="114300" distR="114300" simplePos="0" relativeHeight="251661824" behindDoc="0" locked="0" layoutInCell="1" allowOverlap="1" wp14:anchorId="6CBA04D4" wp14:editId="453C40AE">
            <wp:simplePos x="0" y="0"/>
            <wp:positionH relativeFrom="column">
              <wp:posOffset>781050</wp:posOffset>
            </wp:positionH>
            <wp:positionV relativeFrom="paragraph">
              <wp:posOffset>220980</wp:posOffset>
            </wp:positionV>
            <wp:extent cx="2819400" cy="818249"/>
            <wp:effectExtent l="0" t="0" r="0" b="0"/>
            <wp:wrapNone/>
            <wp:docPr id="1135640853" name="Picture 1135640853" descr="A black and white striped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032993" name="Picture 1" descr="A black and white striped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818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685" w:rsidRPr="00126685">
        <w:rPr>
          <w:noProof/>
        </w:rPr>
        <w:drawing>
          <wp:inline distT="0" distB="0" distL="0" distR="0" wp14:anchorId="30654C14" wp14:editId="755FDDA4">
            <wp:extent cx="4496031" cy="4400776"/>
            <wp:effectExtent l="0" t="0" r="0" b="0"/>
            <wp:docPr id="686819127" name="Picture 1" descr="A circle with text and a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819127" name="Picture 1" descr="A circle with text and a circ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96031" cy="440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2241" w14:textId="77777777" w:rsidR="005E2F59" w:rsidRDefault="005E2F59"/>
    <w:p w14:paraId="7C3FF5F2" w14:textId="77777777" w:rsidR="00F64958" w:rsidRDefault="00F64958"/>
    <w:p w14:paraId="22D57DAA" w14:textId="1026929E" w:rsidR="006B37A4" w:rsidRDefault="006B37A4"/>
    <w:p w14:paraId="5D7DAE93" w14:textId="77777777" w:rsidR="00ED2787" w:rsidRDefault="00ED2787"/>
    <w:p w14:paraId="2ABDEF7E" w14:textId="77777777" w:rsidR="00ED2787" w:rsidRDefault="00ED2787"/>
    <w:p w14:paraId="450F4E0F" w14:textId="77777777" w:rsidR="00ED2787" w:rsidRDefault="00ED2787"/>
    <w:p w14:paraId="17972A9F" w14:textId="77777777" w:rsidR="00F64958" w:rsidRDefault="00F64958"/>
    <w:p w14:paraId="5CBA50EE" w14:textId="77777777" w:rsidR="00F64958" w:rsidRDefault="00F64958"/>
    <w:p w14:paraId="3BB7537D" w14:textId="77777777" w:rsidR="00F64958" w:rsidRDefault="00F64958"/>
    <w:p w14:paraId="4D43BC2A" w14:textId="77777777" w:rsidR="00F64958" w:rsidRDefault="00F64958"/>
    <w:p w14:paraId="38837480" w14:textId="77777777" w:rsidR="00F64958" w:rsidRDefault="00F64958"/>
    <w:p w14:paraId="2C1D95EE" w14:textId="77777777" w:rsidR="00F64958" w:rsidRDefault="00F64958"/>
    <w:p w14:paraId="515DD13E" w14:textId="77777777" w:rsidR="00F64958" w:rsidRDefault="00F64958"/>
    <w:p w14:paraId="52AFF4B8" w14:textId="77777777" w:rsidR="00F64958" w:rsidRDefault="00F64958"/>
    <w:p w14:paraId="55ADCF16" w14:textId="77777777" w:rsidR="0054403F" w:rsidRDefault="0054403F"/>
    <w:p w14:paraId="5E488FBF" w14:textId="1AE9E3BA" w:rsidR="0054403F" w:rsidRDefault="0054403F">
      <w:r w:rsidRPr="0054403F">
        <w:rPr>
          <w:noProof/>
        </w:rPr>
        <w:drawing>
          <wp:inline distT="0" distB="0" distL="0" distR="0" wp14:anchorId="19D22818" wp14:editId="6D9DC866">
            <wp:extent cx="4369025" cy="4407126"/>
            <wp:effectExtent l="0" t="0" r="0" b="0"/>
            <wp:docPr id="1056997950" name="Picture 1" descr="A white circle with orange and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97950" name="Picture 1" descr="A white circle with orange and black text&#10;&#10;Description automatically generated"/>
                    <pic:cNvPicPr/>
                  </pic:nvPicPr>
                  <pic:blipFill>
                    <a:blip r:embed="rId7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-50000"/>
                              </a14:imgEffect>
                              <a14:imgEffect>
                                <a14:brightnessContrast bright="-35000" contrast="1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440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6F24" w14:textId="77777777" w:rsidR="0054403F" w:rsidRDefault="0054403F"/>
    <w:p w14:paraId="2ED259A1" w14:textId="77777777" w:rsidR="006B37A4" w:rsidRDefault="006B37A4"/>
    <w:p w14:paraId="69A402BB" w14:textId="22EF45D5" w:rsidR="00474A4C" w:rsidRDefault="00FB6505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C6325A" wp14:editId="67B4ECDA">
                <wp:simplePos x="0" y="0"/>
                <wp:positionH relativeFrom="column">
                  <wp:posOffset>50800</wp:posOffset>
                </wp:positionH>
                <wp:positionV relativeFrom="paragraph">
                  <wp:posOffset>222250</wp:posOffset>
                </wp:positionV>
                <wp:extent cx="5524500" cy="3117850"/>
                <wp:effectExtent l="12700" t="10160" r="6350" b="5715"/>
                <wp:wrapNone/>
                <wp:docPr id="82795603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4500" cy="311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1B242" w14:textId="77777777" w:rsidR="0070612B" w:rsidRDefault="0070612B" w:rsidP="0070612B">
                            <w:pPr>
                              <w:pStyle w:val="NoSpacing"/>
                              <w:rPr>
                                <w:sz w:val="44"/>
                                <w:szCs w:val="44"/>
                              </w:rPr>
                            </w:pPr>
                          </w:p>
                          <w:p w14:paraId="6649931E" w14:textId="61ED8333" w:rsidR="0070612B" w:rsidRPr="0054403F" w:rsidRDefault="0070612B" w:rsidP="0070612B">
                            <w:pPr>
                              <w:pStyle w:val="NoSpacing"/>
                              <w:rPr>
                                <w:rStyle w:val="SubtleReference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54403F">
                              <w:rPr>
                                <w:b/>
                                <w:bCs/>
                                <w:color w:val="002060"/>
                                <w:sz w:val="44"/>
                                <w:szCs w:val="44"/>
                              </w:rPr>
                              <w:t xml:space="preserve">     </w:t>
                            </w:r>
                            <w:r w:rsidRPr="0054403F">
                              <w:rPr>
                                <w:rStyle w:val="SubtleReference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>Dr. Cheng Peng</w:t>
                            </w:r>
                          </w:p>
                          <w:p w14:paraId="48CD7C50" w14:textId="69667554" w:rsidR="0070612B" w:rsidRPr="0054403F" w:rsidRDefault="0070612B" w:rsidP="0070612B">
                            <w:pPr>
                              <w:pStyle w:val="NoSpacing"/>
                              <w:rPr>
                                <w:rStyle w:val="SubtleReference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54403F">
                              <w:rPr>
                                <w:rStyle w:val="SubtleReference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 xml:space="preserve">        Spring 2024</w:t>
                            </w:r>
                          </w:p>
                          <w:p w14:paraId="26C72ED8" w14:textId="1AB010C1" w:rsidR="0070612B" w:rsidRPr="0054403F" w:rsidRDefault="0070612B" w:rsidP="0070612B">
                            <w:pPr>
                              <w:pStyle w:val="NoSpacing"/>
                              <w:rPr>
                                <w:rStyle w:val="SubtleReference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54403F">
                              <w:rPr>
                                <w:rStyle w:val="SubtleReference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 xml:space="preserve">        West Chester University</w:t>
                            </w:r>
                          </w:p>
                          <w:p w14:paraId="57170FA2" w14:textId="77777777" w:rsidR="0070612B" w:rsidRPr="0054403F" w:rsidRDefault="0070612B" w:rsidP="0070612B">
                            <w:pPr>
                              <w:pStyle w:val="NoSpacing"/>
                              <w:rPr>
                                <w:rStyle w:val="SubtleReference"/>
                                <w:b/>
                                <w:bCs/>
                                <w:color w:val="002060"/>
                                <w:sz w:val="10"/>
                                <w:szCs w:val="10"/>
                              </w:rPr>
                            </w:pPr>
                          </w:p>
                          <w:p w14:paraId="4CCB765B" w14:textId="6F7F6B8A" w:rsidR="0070612B" w:rsidRPr="0054403F" w:rsidRDefault="0070612B" w:rsidP="0070612B">
                            <w:pPr>
                              <w:pStyle w:val="NoSpacing"/>
                              <w:rPr>
                                <w:rStyle w:val="SubtleReference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54403F">
                              <w:rPr>
                                <w:rStyle w:val="SubtleReference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 xml:space="preserve">        https://pengdsci.github.io/MAT121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C6325A" id="Rectangle 2" o:spid="_x0000_s1026" style="position:absolute;margin-left:4pt;margin-top:17.5pt;width:435pt;height:24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">
                <v:textbox>
                  <w:txbxContent>
                    <w:p w14:paraId="5A91B242" w14:textId="77777777" w:rsidR="0070612B" w:rsidRDefault="0070612B" w:rsidP="0070612B">
                      <w:pPr>
                        <w:pStyle w:val="NoSpacing"/>
                        <w:rPr>
                          <w:sz w:val="44"/>
                          <w:szCs w:val="44"/>
                        </w:rPr>
                      </w:pPr>
                    </w:p>
                    <w:p w14:paraId="6649931E" w14:textId="61ED8333" w:rsidR="0070612B" w:rsidRPr="0054403F" w:rsidRDefault="0070612B" w:rsidP="0070612B">
                      <w:pPr>
                        <w:pStyle w:val="NoSpacing"/>
                        <w:rPr>
                          <w:rStyle w:val="SubtleReference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54403F">
                        <w:rPr>
                          <w:b/>
                          <w:bCs/>
                          <w:color w:val="002060"/>
                          <w:sz w:val="44"/>
                          <w:szCs w:val="44"/>
                        </w:rPr>
                        <w:t xml:space="preserve">     </w:t>
                      </w:r>
                      <w:r w:rsidRPr="0054403F">
                        <w:rPr>
                          <w:rStyle w:val="SubtleReference"/>
                          <w:b/>
                          <w:bCs/>
                          <w:color w:val="002060"/>
                          <w:sz w:val="36"/>
                          <w:szCs w:val="36"/>
                        </w:rPr>
                        <w:t>Dr. Cheng Peng</w:t>
                      </w:r>
                    </w:p>
                    <w:p w14:paraId="48CD7C50" w14:textId="69667554" w:rsidR="0070612B" w:rsidRPr="0054403F" w:rsidRDefault="0070612B" w:rsidP="0070612B">
                      <w:pPr>
                        <w:pStyle w:val="NoSpacing"/>
                        <w:rPr>
                          <w:rStyle w:val="SubtleReference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54403F">
                        <w:rPr>
                          <w:rStyle w:val="SubtleReference"/>
                          <w:b/>
                          <w:bCs/>
                          <w:color w:val="002060"/>
                          <w:sz w:val="36"/>
                          <w:szCs w:val="36"/>
                        </w:rPr>
                        <w:t xml:space="preserve">        Spring 2024</w:t>
                      </w:r>
                    </w:p>
                    <w:p w14:paraId="26C72ED8" w14:textId="1AB010C1" w:rsidR="0070612B" w:rsidRPr="0054403F" w:rsidRDefault="0070612B" w:rsidP="0070612B">
                      <w:pPr>
                        <w:pStyle w:val="NoSpacing"/>
                        <w:rPr>
                          <w:rStyle w:val="SubtleReference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54403F">
                        <w:rPr>
                          <w:rStyle w:val="SubtleReference"/>
                          <w:b/>
                          <w:bCs/>
                          <w:color w:val="002060"/>
                          <w:sz w:val="36"/>
                          <w:szCs w:val="36"/>
                        </w:rPr>
                        <w:t xml:space="preserve">        West Chester University</w:t>
                      </w:r>
                    </w:p>
                    <w:p w14:paraId="57170FA2" w14:textId="77777777" w:rsidR="0070612B" w:rsidRPr="0054403F" w:rsidRDefault="0070612B" w:rsidP="0070612B">
                      <w:pPr>
                        <w:pStyle w:val="NoSpacing"/>
                        <w:rPr>
                          <w:rStyle w:val="SubtleReference"/>
                          <w:b/>
                          <w:bCs/>
                          <w:color w:val="002060"/>
                          <w:sz w:val="10"/>
                          <w:szCs w:val="10"/>
                        </w:rPr>
                      </w:pPr>
                    </w:p>
                    <w:p w14:paraId="4CCB765B" w14:textId="6F7F6B8A" w:rsidR="0070612B" w:rsidRPr="0054403F" w:rsidRDefault="0070612B" w:rsidP="0070612B">
                      <w:pPr>
                        <w:pStyle w:val="NoSpacing"/>
                        <w:rPr>
                          <w:rStyle w:val="SubtleReference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54403F">
                        <w:rPr>
                          <w:rStyle w:val="SubtleReference"/>
                          <w:b/>
                          <w:bCs/>
                          <w:color w:val="002060"/>
                          <w:sz w:val="36"/>
                          <w:szCs w:val="36"/>
                        </w:rPr>
                        <w:t xml:space="preserve">        </w:t>
                      </w:r>
                      <w:r w:rsidRPr="0054403F">
                        <w:rPr>
                          <w:rStyle w:val="SubtleReference"/>
                          <w:b/>
                          <w:bCs/>
                          <w:color w:val="002060"/>
                          <w:sz w:val="36"/>
                          <w:szCs w:val="36"/>
                        </w:rPr>
                        <w:t>https://pengdsci.github.io/MAT121/</w:t>
                      </w:r>
                    </w:p>
                  </w:txbxContent>
                </v:textbox>
              </v:rect>
            </w:pict>
          </mc:Fallback>
        </mc:AlternateContent>
      </w:r>
    </w:p>
    <w:p w14:paraId="1B7CC36D" w14:textId="77777777" w:rsidR="0070612B" w:rsidRDefault="0070612B"/>
    <w:p w14:paraId="74C3A935" w14:textId="7E0712E4" w:rsidR="0070612B" w:rsidRDefault="0070612B"/>
    <w:p w14:paraId="5910FF62" w14:textId="77777777" w:rsidR="006B37A4" w:rsidRDefault="006B37A4"/>
    <w:p w14:paraId="44F614DC" w14:textId="77777777" w:rsidR="006B37A4" w:rsidRDefault="006B37A4"/>
    <w:p w14:paraId="0794D715" w14:textId="77777777" w:rsidR="006B37A4" w:rsidRDefault="006B37A4"/>
    <w:p w14:paraId="40D33F4A" w14:textId="77777777" w:rsidR="00AD0FF0" w:rsidRPr="00AD0FF0" w:rsidRDefault="00AD0FF0" w:rsidP="00AD0FF0"/>
    <w:p w14:paraId="5E4181B6" w14:textId="77777777" w:rsidR="00AD0FF0" w:rsidRPr="00AD0FF0" w:rsidRDefault="00AD0FF0" w:rsidP="00AD0FF0"/>
    <w:p w14:paraId="0D432691" w14:textId="77777777" w:rsidR="00AD0FF0" w:rsidRPr="00AD0FF0" w:rsidRDefault="00AD0FF0" w:rsidP="00AD0FF0"/>
    <w:p w14:paraId="693C7B03" w14:textId="77777777" w:rsidR="00AD0FF0" w:rsidRPr="00AD0FF0" w:rsidRDefault="00AD0FF0" w:rsidP="00AD0FF0"/>
    <w:p w14:paraId="763C5840" w14:textId="77777777" w:rsidR="00AD0FF0" w:rsidRPr="00AD0FF0" w:rsidRDefault="00AD0FF0" w:rsidP="00AD0FF0"/>
    <w:p w14:paraId="5316D4ED" w14:textId="2363ABF4" w:rsidR="00AD0FF0" w:rsidRDefault="0026134E" w:rsidP="00AD0FF0">
      <w:r>
        <w:rPr>
          <w:noProof/>
        </w:rPr>
        <w:drawing>
          <wp:inline distT="0" distB="0" distL="0" distR="0" wp14:anchorId="2FAACDD7" wp14:editId="6E4B67FB">
            <wp:extent cx="1778000" cy="2495550"/>
            <wp:effectExtent l="0" t="0" r="0" b="0"/>
            <wp:docPr id="1586241045" name="Picture 2" descr="A black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241045" name="Picture 2" descr="A black background with red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4C0D8" w14:textId="77777777" w:rsidR="0026134E" w:rsidRPr="00AD0FF0" w:rsidRDefault="0026134E" w:rsidP="00AD0FF0"/>
    <w:p w14:paraId="6F5F8A92" w14:textId="77777777" w:rsidR="00AD0FF0" w:rsidRDefault="00AD0FF0" w:rsidP="00AD0FF0"/>
    <w:p w14:paraId="1127C013" w14:textId="2F861A19" w:rsidR="00AD0FF0" w:rsidRDefault="00AD0FF0" w:rsidP="00AD0FF0">
      <w:pPr>
        <w:ind w:firstLine="720"/>
      </w:pPr>
      <w:r w:rsidRPr="00AD0FF0">
        <w:rPr>
          <w:noProof/>
        </w:rPr>
        <w:drawing>
          <wp:inline distT="0" distB="0" distL="0" distR="0" wp14:anchorId="46A409A6" wp14:editId="493E75FC">
            <wp:extent cx="3676839" cy="1016052"/>
            <wp:effectExtent l="0" t="0" r="0" b="0"/>
            <wp:docPr id="2053889101" name="Picture 1" descr="A close-up of a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889101" name="Picture 1" descr="A close-up of a name&#10;&#10;Description automatically generated"/>
                    <pic:cNvPicPr/>
                  </pic:nvPicPr>
                  <pic:blipFill>
                    <a:blip r:embed="rId10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colorTemperature colorTemp="11200"/>
                              </a14:imgEffect>
                              <a14:imgEffect>
                                <a14:saturation sat="399000"/>
                              </a14:imgEffect>
                              <a14:imgEffect>
                                <a14:brightnessContrast contrast="53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839" cy="101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8E9B6" w14:textId="77777777" w:rsidR="00812C96" w:rsidRDefault="00812C96" w:rsidP="00AD0FF0">
      <w:pPr>
        <w:ind w:firstLine="720"/>
      </w:pPr>
    </w:p>
    <w:p w14:paraId="3ECA3805" w14:textId="77777777" w:rsidR="00812C96" w:rsidRDefault="00812C96" w:rsidP="00AD0FF0">
      <w:pPr>
        <w:ind w:firstLine="720"/>
      </w:pPr>
    </w:p>
    <w:p w14:paraId="549CC3AF" w14:textId="77777777" w:rsidR="00812C96" w:rsidRDefault="00812C96" w:rsidP="00AD0FF0">
      <w:pPr>
        <w:ind w:firstLine="720"/>
      </w:pPr>
    </w:p>
    <w:p w14:paraId="6F0FA073" w14:textId="19693541" w:rsidR="00812C96" w:rsidRDefault="00096FB0" w:rsidP="00AD0FF0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4A13AA0" wp14:editId="190F31BC">
                <wp:simplePos x="0" y="0"/>
                <wp:positionH relativeFrom="column">
                  <wp:posOffset>2419350</wp:posOffset>
                </wp:positionH>
                <wp:positionV relativeFrom="paragraph">
                  <wp:posOffset>100965</wp:posOffset>
                </wp:positionV>
                <wp:extent cx="990600" cy="273050"/>
                <wp:effectExtent l="0" t="0" r="0" b="0"/>
                <wp:wrapNone/>
                <wp:docPr id="55522454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73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6462C9" w14:textId="22B001B5" w:rsidR="004C20AD" w:rsidRDefault="003341D5" w:rsidP="004C20AD">
                            <w:pPr>
                              <w:jc w:val="center"/>
                            </w:pPr>
                            <w:r>
                              <w:t>RMD SOUR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A13AA0" id="Rectangle 3" o:spid="_x0000_s1027" style="position:absolute;left:0;text-align:left;margin-left:190.5pt;margin-top:7.95pt;width:78pt;height:21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" fillcolor="white [3201]" stroked="f" strokeweight="1pt">
                <v:textbox>
                  <w:txbxContent>
                    <w:p w14:paraId="6B6462C9" w14:textId="22B001B5" w:rsidR="004C20AD" w:rsidRDefault="003341D5" w:rsidP="004C20AD">
                      <w:pPr>
                        <w:jc w:val="center"/>
                      </w:pPr>
                      <w:r>
                        <w:t>RMD SOURCE</w:t>
                      </w:r>
                    </w:p>
                  </w:txbxContent>
                </v:textbox>
              </v:rect>
            </w:pict>
          </mc:Fallback>
        </mc:AlternateContent>
      </w:r>
      <w:r w:rsidR="00C0584F" w:rsidRPr="00C0584F">
        <w:rPr>
          <w:noProof/>
        </w:rPr>
        <w:drawing>
          <wp:inline distT="0" distB="0" distL="0" distR="0" wp14:anchorId="25B84E26" wp14:editId="5FF14F8E">
            <wp:extent cx="654084" cy="196860"/>
            <wp:effectExtent l="0" t="0" r="0" b="0"/>
            <wp:docPr id="599827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8270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4084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A18BB" w14:textId="34C766A2" w:rsidR="00C0584F" w:rsidRDefault="00C0584F" w:rsidP="00AD0FF0">
      <w:pPr>
        <w:ind w:firstLine="720"/>
      </w:pPr>
    </w:p>
    <w:p w14:paraId="40EFF95D" w14:textId="0A4D89D9" w:rsidR="00C0584F" w:rsidRPr="00F91325" w:rsidRDefault="00F84A2E" w:rsidP="00AD0FF0">
      <w:pPr>
        <w:ind w:firstLine="720"/>
        <w:rPr>
          <w:color w:val="1F4E79" w:themeColor="accent5" w:themeShade="80"/>
        </w:rPr>
      </w:pPr>
      <w:r w:rsidRPr="00A81CB0">
        <w:drawing>
          <wp:anchor distT="0" distB="0" distL="114300" distR="114300" simplePos="0" relativeHeight="251665920" behindDoc="0" locked="0" layoutInCell="1" allowOverlap="1" wp14:anchorId="415AA828" wp14:editId="47094BE4">
            <wp:simplePos x="0" y="0"/>
            <wp:positionH relativeFrom="column">
              <wp:posOffset>-266700</wp:posOffset>
            </wp:positionH>
            <wp:positionV relativeFrom="paragraph">
              <wp:posOffset>265430</wp:posOffset>
            </wp:positionV>
            <wp:extent cx="571500" cy="139700"/>
            <wp:effectExtent l="0" t="0" r="0" b="0"/>
            <wp:wrapNone/>
            <wp:docPr id="2137568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568528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1325" w:rsidRPr="00F91325">
        <w:rPr>
          <w:color w:val="1F4E79" w:themeColor="accent5" w:themeShade="80"/>
        </w:rPr>
        <w:t>cpeng@wcupa.edu</w:t>
      </w:r>
    </w:p>
    <w:p w14:paraId="58D9159E" w14:textId="71289F30" w:rsidR="00C0584F" w:rsidRDefault="00E34A06" w:rsidP="00AD0FF0">
      <w:pPr>
        <w:ind w:firstLine="720"/>
      </w:pPr>
      <w:r w:rsidRPr="00BE5548">
        <w:drawing>
          <wp:anchor distT="0" distB="0" distL="114300" distR="114300" simplePos="0" relativeHeight="251666944" behindDoc="0" locked="0" layoutInCell="1" allowOverlap="1" wp14:anchorId="0A563FDD" wp14:editId="4493AC3D">
            <wp:simplePos x="0" y="0"/>
            <wp:positionH relativeFrom="column">
              <wp:posOffset>1295400</wp:posOffset>
            </wp:positionH>
            <wp:positionV relativeFrom="paragraph">
              <wp:posOffset>30480</wp:posOffset>
            </wp:positionV>
            <wp:extent cx="558800" cy="120650"/>
            <wp:effectExtent l="0" t="0" r="0" b="0"/>
            <wp:wrapNone/>
            <wp:docPr id="444128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128073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" cy="12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11B2" w:rsidRPr="00C15862">
        <w:drawing>
          <wp:anchor distT="0" distB="0" distL="114300" distR="114300" simplePos="0" relativeHeight="251664896" behindDoc="0" locked="0" layoutInCell="1" allowOverlap="1" wp14:anchorId="5DE77D69" wp14:editId="1C46146B">
            <wp:simplePos x="0" y="0"/>
            <wp:positionH relativeFrom="column">
              <wp:posOffset>4413250</wp:posOffset>
            </wp:positionH>
            <wp:positionV relativeFrom="paragraph">
              <wp:posOffset>68580</wp:posOffset>
            </wp:positionV>
            <wp:extent cx="692186" cy="133357"/>
            <wp:effectExtent l="0" t="0" r="0" b="0"/>
            <wp:wrapNone/>
            <wp:docPr id="1541592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592429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186" cy="1333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9EAC90" w14:textId="6C458923" w:rsidR="00C0584F" w:rsidRDefault="00765EC6" w:rsidP="00AD0FF0">
      <w:pPr>
        <w:ind w:firstLine="720"/>
      </w:pPr>
      <w:r w:rsidRPr="00765EC6">
        <w:drawing>
          <wp:anchor distT="0" distB="0" distL="114300" distR="114300" simplePos="0" relativeHeight="251667968" behindDoc="0" locked="0" layoutInCell="1" allowOverlap="1" wp14:anchorId="3BF7EAA8" wp14:editId="6CB3CFFB">
            <wp:simplePos x="0" y="0"/>
            <wp:positionH relativeFrom="column">
              <wp:posOffset>1009650</wp:posOffset>
            </wp:positionH>
            <wp:positionV relativeFrom="paragraph">
              <wp:posOffset>316230</wp:posOffset>
            </wp:positionV>
            <wp:extent cx="806450" cy="139700"/>
            <wp:effectExtent l="0" t="0" r="0" b="0"/>
            <wp:wrapNone/>
            <wp:docPr id="2009115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11542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645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5862" w:rsidRPr="00E96A34">
        <w:rPr>
          <w:noProof/>
        </w:rPr>
        <w:drawing>
          <wp:anchor distT="0" distB="0" distL="114300" distR="114300" simplePos="0" relativeHeight="251663872" behindDoc="0" locked="0" layoutInCell="1" allowOverlap="1" wp14:anchorId="1A26CA96" wp14:editId="406580EB">
            <wp:simplePos x="0" y="0"/>
            <wp:positionH relativeFrom="column">
              <wp:posOffset>4235450</wp:posOffset>
            </wp:positionH>
            <wp:positionV relativeFrom="paragraph">
              <wp:posOffset>138430</wp:posOffset>
            </wp:positionV>
            <wp:extent cx="635000" cy="158750"/>
            <wp:effectExtent l="0" t="0" r="0" b="0"/>
            <wp:wrapNone/>
            <wp:docPr id="10277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7279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0" cy="15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1E52" w:rsidRPr="00F21E52">
        <w:rPr>
          <w:noProof/>
        </w:rPr>
        <w:drawing>
          <wp:inline distT="0" distB="0" distL="0" distR="0" wp14:anchorId="4085394A" wp14:editId="15A01545">
            <wp:extent cx="1638300" cy="755650"/>
            <wp:effectExtent l="0" t="0" r="0" b="6350"/>
            <wp:docPr id="363538647" name="Picture 1" descr="A black rectangle with a white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538647" name="Picture 1" descr="A black rectangle with a white rectang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38393" cy="755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E6DF7" w14:textId="77777777" w:rsidR="00D70145" w:rsidRDefault="00D70145" w:rsidP="00AD0FF0">
      <w:pPr>
        <w:ind w:firstLine="720"/>
      </w:pPr>
    </w:p>
    <w:p w14:paraId="0106CC89" w14:textId="77777777" w:rsidR="00D70145" w:rsidRDefault="00D70145" w:rsidP="00AD0FF0">
      <w:pPr>
        <w:ind w:firstLine="720"/>
      </w:pPr>
    </w:p>
    <w:p w14:paraId="6C5B57DE" w14:textId="577F2EA0" w:rsidR="00D70145" w:rsidRDefault="00D70145" w:rsidP="00AD0FF0">
      <w:pPr>
        <w:ind w:firstLine="720"/>
      </w:pPr>
    </w:p>
    <w:p w14:paraId="42829CE9" w14:textId="56F3AE8B" w:rsidR="00D70145" w:rsidRDefault="0019529D" w:rsidP="00AD0FF0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EDE3649" wp14:editId="6F37D871">
                <wp:simplePos x="0" y="0"/>
                <wp:positionH relativeFrom="column">
                  <wp:posOffset>558800</wp:posOffset>
                </wp:positionH>
                <wp:positionV relativeFrom="paragraph">
                  <wp:posOffset>44450</wp:posOffset>
                </wp:positionV>
                <wp:extent cx="1441450" cy="1447800"/>
                <wp:effectExtent l="57150" t="38100" r="82550" b="95250"/>
                <wp:wrapNone/>
                <wp:docPr id="769416092" name="Flowchart: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450" cy="14478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1D5195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" o:spid="_x0000_s1026" type="#_x0000_t120" style="position:absolute;margin-left:44pt;margin-top:3.5pt;width:113.5pt;height:114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" filled="f" strokecolor="#09101d [484]">
                <v:shadow on="t" color="black" opacity="41287f" offset="0,1.5pt"/>
              </v:shape>
            </w:pict>
          </mc:Fallback>
        </mc:AlternateContent>
      </w:r>
      <w:r w:rsidR="00D70145">
        <w:rPr>
          <w:noProof/>
        </w:rPr>
        <w:drawing>
          <wp:inline distT="0" distB="0" distL="0" distR="0" wp14:anchorId="2411A339" wp14:editId="0E7BBE98">
            <wp:extent cx="1619250" cy="1492250"/>
            <wp:effectExtent l="0" t="0" r="0" b="0"/>
            <wp:docPr id="2039499887" name="Picture 1" descr="A white cat with a snake t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499887" name="Picture 1" descr="A white cat with a snake t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492250"/>
                    </a:xfrm>
                    <a:prstGeom prst="flowChartConnector">
                      <a:avLst/>
                    </a:prstGeom>
                  </pic:spPr>
                </pic:pic>
              </a:graphicData>
            </a:graphic>
          </wp:inline>
        </w:drawing>
      </w:r>
    </w:p>
    <w:p w14:paraId="31354A46" w14:textId="0C1CAB4F" w:rsidR="008E5A91" w:rsidRDefault="002548F6" w:rsidP="00AD0FF0">
      <w:pPr>
        <w:ind w:firstLine="720"/>
      </w:pPr>
      <w:r w:rsidRPr="002548F6">
        <w:drawing>
          <wp:anchor distT="0" distB="0" distL="114300" distR="114300" simplePos="0" relativeHeight="251675136" behindDoc="0" locked="0" layoutInCell="1" allowOverlap="1" wp14:anchorId="3F933BF2" wp14:editId="7DE00899">
            <wp:simplePos x="0" y="0"/>
            <wp:positionH relativeFrom="column">
              <wp:posOffset>584200</wp:posOffset>
            </wp:positionH>
            <wp:positionV relativeFrom="paragraph">
              <wp:posOffset>247015</wp:posOffset>
            </wp:positionV>
            <wp:extent cx="793750" cy="2851150"/>
            <wp:effectExtent l="0" t="0" r="6350" b="6350"/>
            <wp:wrapNone/>
            <wp:docPr id="682717147" name="Picture 682717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5798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75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48F6">
        <w:drawing>
          <wp:anchor distT="0" distB="0" distL="114300" distR="114300" simplePos="0" relativeHeight="251673088" behindDoc="0" locked="0" layoutInCell="1" allowOverlap="1" wp14:anchorId="669204D0" wp14:editId="517D5556">
            <wp:simplePos x="0" y="0"/>
            <wp:positionH relativeFrom="column">
              <wp:posOffset>3009900</wp:posOffset>
            </wp:positionH>
            <wp:positionV relativeFrom="paragraph">
              <wp:posOffset>266065</wp:posOffset>
            </wp:positionV>
            <wp:extent cx="793750" cy="2851150"/>
            <wp:effectExtent l="0" t="0" r="6350" b="6350"/>
            <wp:wrapNone/>
            <wp:docPr id="1000909961" name="Picture 1000909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5798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75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48F6">
        <w:drawing>
          <wp:anchor distT="0" distB="0" distL="114300" distR="114300" simplePos="0" relativeHeight="251671040" behindDoc="0" locked="0" layoutInCell="1" allowOverlap="1" wp14:anchorId="62F88073" wp14:editId="148938AB">
            <wp:simplePos x="0" y="0"/>
            <wp:positionH relativeFrom="column">
              <wp:posOffset>1028700</wp:posOffset>
            </wp:positionH>
            <wp:positionV relativeFrom="paragraph">
              <wp:posOffset>240665</wp:posOffset>
            </wp:positionV>
            <wp:extent cx="2457450" cy="447675"/>
            <wp:effectExtent l="0" t="0" r="0" b="9525"/>
            <wp:wrapNone/>
            <wp:docPr id="410657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5798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5A91">
        <w:rPr>
          <w:noProof/>
        </w:rPr>
        <w:drawing>
          <wp:anchor distT="0" distB="0" distL="114300" distR="114300" simplePos="0" relativeHeight="251670016" behindDoc="0" locked="0" layoutInCell="1" allowOverlap="1" wp14:anchorId="6567F2BC" wp14:editId="53FDB4F2">
            <wp:simplePos x="0" y="0"/>
            <wp:positionH relativeFrom="column">
              <wp:posOffset>1054100</wp:posOffset>
            </wp:positionH>
            <wp:positionV relativeFrom="paragraph">
              <wp:posOffset>234315</wp:posOffset>
            </wp:positionV>
            <wp:extent cx="2438400" cy="2317750"/>
            <wp:effectExtent l="0" t="0" r="0" b="6350"/>
            <wp:wrapNone/>
            <wp:docPr id="1009671695" name="Picture 3" descr="A black cat with a blue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671695" name="Picture 3" descr="A black cat with a blue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1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BE4033" w14:textId="582E238F" w:rsidR="008E5A91" w:rsidRDefault="008E5A91" w:rsidP="00AD0FF0">
      <w:pPr>
        <w:ind w:firstLine="720"/>
      </w:pPr>
    </w:p>
    <w:p w14:paraId="624C4E18" w14:textId="45ACAAAE" w:rsidR="008E5A91" w:rsidRDefault="008E5A91" w:rsidP="00AD0FF0">
      <w:pPr>
        <w:ind w:firstLine="720"/>
      </w:pPr>
    </w:p>
    <w:p w14:paraId="18B1AEAA" w14:textId="040BDF68" w:rsidR="008E5A91" w:rsidRDefault="002548F6" w:rsidP="00AD0FF0">
      <w:pPr>
        <w:ind w:firstLine="720"/>
      </w:pPr>
      <w:r w:rsidRPr="002548F6">
        <w:drawing>
          <wp:anchor distT="0" distB="0" distL="114300" distR="114300" simplePos="0" relativeHeight="251683328" behindDoc="0" locked="0" layoutInCell="1" allowOverlap="1" wp14:anchorId="56865C97" wp14:editId="43248F96">
            <wp:simplePos x="0" y="0"/>
            <wp:positionH relativeFrom="column">
              <wp:posOffset>1358900</wp:posOffset>
            </wp:positionH>
            <wp:positionV relativeFrom="paragraph">
              <wp:posOffset>1593850</wp:posOffset>
            </wp:positionV>
            <wp:extent cx="1625600" cy="2851150"/>
            <wp:effectExtent l="0" t="0" r="0" b="6350"/>
            <wp:wrapNone/>
            <wp:docPr id="770795705" name="Picture 770795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5798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48F6">
        <w:drawing>
          <wp:anchor distT="0" distB="0" distL="114300" distR="114300" simplePos="0" relativeHeight="251681280" behindDoc="0" locked="0" layoutInCell="1" allowOverlap="1" wp14:anchorId="145F3F6A" wp14:editId="7ED67322">
            <wp:simplePos x="0" y="0"/>
            <wp:positionH relativeFrom="column">
              <wp:posOffset>736600</wp:posOffset>
            </wp:positionH>
            <wp:positionV relativeFrom="paragraph">
              <wp:posOffset>1193800</wp:posOffset>
            </wp:positionV>
            <wp:extent cx="793750" cy="2851150"/>
            <wp:effectExtent l="0" t="0" r="6350" b="6350"/>
            <wp:wrapNone/>
            <wp:docPr id="1909719661" name="Picture 19097196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5798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75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48F6">
        <w:drawing>
          <wp:anchor distT="0" distB="0" distL="114300" distR="114300" simplePos="0" relativeHeight="251679232" behindDoc="0" locked="0" layoutInCell="1" allowOverlap="1" wp14:anchorId="7B1FD2D2" wp14:editId="440EA111">
            <wp:simplePos x="0" y="0"/>
            <wp:positionH relativeFrom="column">
              <wp:posOffset>2540000</wp:posOffset>
            </wp:positionH>
            <wp:positionV relativeFrom="paragraph">
              <wp:posOffset>1276350</wp:posOffset>
            </wp:positionV>
            <wp:extent cx="793750" cy="2851150"/>
            <wp:effectExtent l="0" t="0" r="6350" b="6350"/>
            <wp:wrapNone/>
            <wp:docPr id="1383301648" name="Picture 1383301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5798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75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48F6">
        <w:drawing>
          <wp:anchor distT="0" distB="0" distL="114300" distR="114300" simplePos="0" relativeHeight="251677184" behindDoc="0" locked="0" layoutInCell="1" allowOverlap="1" wp14:anchorId="5788E88C" wp14:editId="5F8B9F7D">
            <wp:simplePos x="0" y="0"/>
            <wp:positionH relativeFrom="margin">
              <wp:posOffset>1162050</wp:posOffset>
            </wp:positionH>
            <wp:positionV relativeFrom="paragraph">
              <wp:posOffset>1308100</wp:posOffset>
            </wp:positionV>
            <wp:extent cx="793750" cy="1174750"/>
            <wp:effectExtent l="0" t="0" r="6350" b="6350"/>
            <wp:wrapNone/>
            <wp:docPr id="763869506" name="Picture 763869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5798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75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7711F9" w14:textId="77777777" w:rsidR="007B747E" w:rsidRPr="007B747E" w:rsidRDefault="007B747E" w:rsidP="007B747E"/>
    <w:p w14:paraId="4105C976" w14:textId="77777777" w:rsidR="007B747E" w:rsidRPr="007B747E" w:rsidRDefault="007B747E" w:rsidP="007B747E"/>
    <w:p w14:paraId="44348EE5" w14:textId="77777777" w:rsidR="007B747E" w:rsidRPr="007B747E" w:rsidRDefault="007B747E" w:rsidP="007B747E"/>
    <w:p w14:paraId="494A0EF4" w14:textId="77777777" w:rsidR="007B747E" w:rsidRPr="007B747E" w:rsidRDefault="007B747E" w:rsidP="007B747E"/>
    <w:p w14:paraId="7E465DF4" w14:textId="77777777" w:rsidR="007B747E" w:rsidRPr="007B747E" w:rsidRDefault="007B747E" w:rsidP="007B747E"/>
    <w:p w14:paraId="4F182C03" w14:textId="77777777" w:rsidR="007B747E" w:rsidRPr="007B747E" w:rsidRDefault="007B747E" w:rsidP="007B747E"/>
    <w:p w14:paraId="310E09C0" w14:textId="77777777" w:rsidR="007B747E" w:rsidRPr="007B747E" w:rsidRDefault="007B747E" w:rsidP="007B747E"/>
    <w:p w14:paraId="3EF9415B" w14:textId="77777777" w:rsidR="007B747E" w:rsidRPr="007B747E" w:rsidRDefault="007B747E" w:rsidP="007B747E"/>
    <w:p w14:paraId="562149A9" w14:textId="77777777" w:rsidR="007B747E" w:rsidRPr="007B747E" w:rsidRDefault="007B747E" w:rsidP="007B747E"/>
    <w:p w14:paraId="50D6C95C" w14:textId="77777777" w:rsidR="007B747E" w:rsidRPr="007B747E" w:rsidRDefault="007B747E" w:rsidP="007B747E"/>
    <w:p w14:paraId="6A272233" w14:textId="77777777" w:rsidR="007B747E" w:rsidRPr="007B747E" w:rsidRDefault="007B747E" w:rsidP="007B747E"/>
    <w:p w14:paraId="19DD3FC0" w14:textId="77777777" w:rsidR="007B747E" w:rsidRPr="007B747E" w:rsidRDefault="007B747E" w:rsidP="007B747E"/>
    <w:p w14:paraId="4A5B5777" w14:textId="77777777" w:rsidR="007B747E" w:rsidRPr="007B747E" w:rsidRDefault="007B747E" w:rsidP="007B747E"/>
    <w:p w14:paraId="3B21BD3B" w14:textId="77777777" w:rsidR="007B747E" w:rsidRPr="007B747E" w:rsidRDefault="007B747E" w:rsidP="007B747E"/>
    <w:p w14:paraId="03E5F9DD" w14:textId="77777777" w:rsidR="007B747E" w:rsidRDefault="007B747E" w:rsidP="007B747E"/>
    <w:p w14:paraId="67123A52" w14:textId="41544883" w:rsidR="007B747E" w:rsidRDefault="007B747E" w:rsidP="007B747E">
      <w:pPr>
        <w:tabs>
          <w:tab w:val="left" w:pos="5240"/>
        </w:tabs>
      </w:pPr>
      <w:r>
        <w:tab/>
      </w:r>
    </w:p>
    <w:p w14:paraId="01F9C1BC" w14:textId="77777777" w:rsidR="007B747E" w:rsidRDefault="007B747E" w:rsidP="007B747E">
      <w:pPr>
        <w:tabs>
          <w:tab w:val="left" w:pos="5240"/>
        </w:tabs>
      </w:pPr>
    </w:p>
    <w:p w14:paraId="7A9BDF20" w14:textId="2C94CF74" w:rsidR="007B747E" w:rsidRDefault="007B747E" w:rsidP="007B747E">
      <w:pPr>
        <w:tabs>
          <w:tab w:val="left" w:pos="5240"/>
        </w:tabs>
      </w:pPr>
    </w:p>
    <w:p w14:paraId="4D23B443" w14:textId="01C1B479" w:rsidR="007B747E" w:rsidRDefault="0007165D" w:rsidP="007B747E">
      <w:pPr>
        <w:tabs>
          <w:tab w:val="left" w:pos="5240"/>
        </w:tabs>
      </w:pPr>
      <w:r w:rsidRPr="002548F6">
        <w:drawing>
          <wp:anchor distT="0" distB="0" distL="114300" distR="114300" simplePos="0" relativeHeight="251657215" behindDoc="0" locked="0" layoutInCell="1" allowOverlap="1" wp14:anchorId="17C596F3" wp14:editId="170D9A6E">
            <wp:simplePos x="0" y="0"/>
            <wp:positionH relativeFrom="margin">
              <wp:posOffset>3352800</wp:posOffset>
            </wp:positionH>
            <wp:positionV relativeFrom="paragraph">
              <wp:posOffset>1923415</wp:posOffset>
            </wp:positionV>
            <wp:extent cx="4629150" cy="16627907"/>
            <wp:effectExtent l="0" t="0" r="0" b="3175"/>
            <wp:wrapNone/>
            <wp:docPr id="1386674656" name="Picture 1386674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5798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6627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747E">
        <w:rPr>
          <w:noProof/>
        </w:rPr>
        <w:drawing>
          <wp:inline distT="0" distB="0" distL="0" distR="0" wp14:anchorId="08A3EB5A" wp14:editId="51562FDE">
            <wp:extent cx="1892300" cy="1892300"/>
            <wp:effectExtent l="19050" t="19050" r="12700" b="12700"/>
            <wp:docPr id="1550290061" name="Picture 4" descr="A person in a striped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290061" name="Picture 4" descr="A person in a striped shirt&#10;&#10;Description automatically generated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8" t="2234" r="258" b="11312"/>
                    <a:stretch/>
                  </pic:blipFill>
                  <pic:spPr bwMode="auto">
                    <a:xfrm rot="189762">
                      <a:off x="0" y="0"/>
                      <a:ext cx="1900402" cy="1900402"/>
                    </a:xfrm>
                    <a:prstGeom prst="flowChartConnector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7623E0" w14:textId="197AE323" w:rsidR="007B747E" w:rsidRDefault="007B747E" w:rsidP="007B747E">
      <w:pPr>
        <w:tabs>
          <w:tab w:val="left" w:pos="5240"/>
        </w:tabs>
      </w:pPr>
    </w:p>
    <w:p w14:paraId="757EADEF" w14:textId="5866FB40" w:rsidR="007B747E" w:rsidRDefault="007B747E" w:rsidP="007B747E">
      <w:pPr>
        <w:tabs>
          <w:tab w:val="left" w:pos="5240"/>
        </w:tabs>
      </w:pPr>
    </w:p>
    <w:p w14:paraId="124F73B1" w14:textId="09E3D6BB" w:rsidR="007B747E" w:rsidRDefault="007B747E" w:rsidP="007B747E">
      <w:pPr>
        <w:tabs>
          <w:tab w:val="left" w:pos="5240"/>
        </w:tabs>
      </w:pPr>
    </w:p>
    <w:p w14:paraId="21C97137" w14:textId="378F493B" w:rsidR="007B747E" w:rsidRDefault="007B747E" w:rsidP="007B747E">
      <w:pPr>
        <w:tabs>
          <w:tab w:val="left" w:pos="5240"/>
        </w:tabs>
      </w:pPr>
    </w:p>
    <w:p w14:paraId="1E7524E4" w14:textId="527972D7" w:rsidR="007B747E" w:rsidRDefault="00260797" w:rsidP="007B747E">
      <w:pPr>
        <w:tabs>
          <w:tab w:val="left" w:pos="52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20487A64" wp14:editId="3AC77921">
                <wp:simplePos x="0" y="0"/>
                <wp:positionH relativeFrom="margin">
                  <wp:posOffset>4248150</wp:posOffset>
                </wp:positionH>
                <wp:positionV relativeFrom="paragraph">
                  <wp:posOffset>209550</wp:posOffset>
                </wp:positionV>
                <wp:extent cx="1651000" cy="1682750"/>
                <wp:effectExtent l="0" t="0" r="25400" b="12700"/>
                <wp:wrapNone/>
                <wp:docPr id="298534874" name="Flowchart: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0" cy="1682750"/>
                        </a:xfrm>
                        <a:prstGeom prst="flowChartConnector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0D3053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8E2A42" id="Flowchart: Connector 5" o:spid="_x0000_s1026" type="#_x0000_t120" style="position:absolute;margin-left:334.5pt;margin-top:16.5pt;width:130pt;height:132.5pt;z-index:25168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" fillcolor="white [3212]" strokecolor="#0d3053" strokeweight="1pt">
                <v:stroke joinstyle="miter"/>
                <w10:wrap anchorx="margin"/>
              </v:shape>
            </w:pict>
          </mc:Fallback>
        </mc:AlternateContent>
      </w:r>
    </w:p>
    <w:p w14:paraId="337AB6AC" w14:textId="18378ADC" w:rsidR="007B747E" w:rsidRPr="002674E2" w:rsidRDefault="00260797" w:rsidP="007B747E">
      <w:pPr>
        <w:tabs>
          <w:tab w:val="left" w:pos="5240"/>
        </w:tabs>
        <w:rPr>
          <w:color w:val="FFFFFF" w:themeColor="background1"/>
          <w14:textFill>
            <w14:noFill/>
          </w14:textFill>
        </w:rPr>
      </w:pPr>
      <w:r>
        <w:rPr>
          <w:noProof/>
        </w:rPr>
        <w:drawing>
          <wp:anchor distT="0" distB="0" distL="114300" distR="114300" simplePos="0" relativeHeight="251685376" behindDoc="0" locked="0" layoutInCell="1" allowOverlap="1" wp14:anchorId="3DE27227" wp14:editId="4F475CAA">
            <wp:simplePos x="0" y="0"/>
            <wp:positionH relativeFrom="column">
              <wp:posOffset>4254500</wp:posOffset>
            </wp:positionH>
            <wp:positionV relativeFrom="paragraph">
              <wp:posOffset>6350</wp:posOffset>
            </wp:positionV>
            <wp:extent cx="1621718" cy="1612893"/>
            <wp:effectExtent l="0" t="0" r="0" b="0"/>
            <wp:wrapNone/>
            <wp:docPr id="3" name="Picture 2" descr="A person with short black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erson with short black hai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18" cy="1612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5C9894" w14:textId="0A798BBE" w:rsidR="007B747E" w:rsidRPr="007B747E" w:rsidRDefault="007B747E" w:rsidP="007B747E">
      <w:pPr>
        <w:tabs>
          <w:tab w:val="left" w:pos="5240"/>
        </w:tabs>
      </w:pPr>
    </w:p>
    <w:sectPr w:rsidR="007B747E" w:rsidRPr="007B74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MTK0NDcyNjewNDJQ0lEKTi0uzszPAykwrAUAOVvx+ywAAAA="/>
  </w:docVars>
  <w:rsids>
    <w:rsidRoot w:val="0070612B"/>
    <w:rsid w:val="000200C0"/>
    <w:rsid w:val="0007165D"/>
    <w:rsid w:val="00096FB0"/>
    <w:rsid w:val="00126685"/>
    <w:rsid w:val="0017711B"/>
    <w:rsid w:val="0019529D"/>
    <w:rsid w:val="002548F6"/>
    <w:rsid w:val="00254EAD"/>
    <w:rsid w:val="00260797"/>
    <w:rsid w:val="0026134E"/>
    <w:rsid w:val="002674E2"/>
    <w:rsid w:val="003341D5"/>
    <w:rsid w:val="003800AC"/>
    <w:rsid w:val="003F34B1"/>
    <w:rsid w:val="00474A4C"/>
    <w:rsid w:val="004C20AD"/>
    <w:rsid w:val="0054403F"/>
    <w:rsid w:val="005A3116"/>
    <w:rsid w:val="005E2F59"/>
    <w:rsid w:val="006B37A4"/>
    <w:rsid w:val="0070612B"/>
    <w:rsid w:val="00765EC6"/>
    <w:rsid w:val="007B3176"/>
    <w:rsid w:val="007B747E"/>
    <w:rsid w:val="00812C96"/>
    <w:rsid w:val="008E321D"/>
    <w:rsid w:val="008E5A91"/>
    <w:rsid w:val="00916282"/>
    <w:rsid w:val="00943BD8"/>
    <w:rsid w:val="009D6DB9"/>
    <w:rsid w:val="00A81CB0"/>
    <w:rsid w:val="00AD0FF0"/>
    <w:rsid w:val="00B711B2"/>
    <w:rsid w:val="00BC206B"/>
    <w:rsid w:val="00BE5548"/>
    <w:rsid w:val="00C0584F"/>
    <w:rsid w:val="00C14E39"/>
    <w:rsid w:val="00C15862"/>
    <w:rsid w:val="00C5580E"/>
    <w:rsid w:val="00D16E27"/>
    <w:rsid w:val="00D22CD6"/>
    <w:rsid w:val="00D70145"/>
    <w:rsid w:val="00E34A06"/>
    <w:rsid w:val="00E90F4B"/>
    <w:rsid w:val="00E96A34"/>
    <w:rsid w:val="00ED2787"/>
    <w:rsid w:val="00F21E52"/>
    <w:rsid w:val="00F64958"/>
    <w:rsid w:val="00F84A2E"/>
    <w:rsid w:val="00F91325"/>
    <w:rsid w:val="00FB6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2E000"/>
  <w15:chartTrackingRefBased/>
  <w15:docId w15:val="{A42543BA-E032-4DC5-BD47-A061AC992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0612B"/>
    <w:pPr>
      <w:spacing w:after="0" w:line="240" w:lineRule="auto"/>
    </w:pPr>
  </w:style>
  <w:style w:type="character" w:styleId="SubtleReference">
    <w:name w:val="Subtle Reference"/>
    <w:basedOn w:val="DefaultParagraphFont"/>
    <w:uiPriority w:val="31"/>
    <w:qFormat/>
    <w:rsid w:val="0070612B"/>
    <w:rPr>
      <w:smallCaps/>
      <w:color w:val="5A5A5A" w:themeColor="text1" w:themeTint="A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C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C96"/>
    <w:rPr>
      <w:rFonts w:ascii="Courier New" w:eastAsia="Times New Roman" w:hAnsi="Courier New" w:cs="Courier New"/>
      <w:sz w:val="20"/>
      <w:szCs w:val="20"/>
    </w:rPr>
  </w:style>
  <w:style w:type="character" w:customStyle="1" w:styleId="hljs-tag">
    <w:name w:val="hljs-tag"/>
    <w:basedOn w:val="DefaultParagraphFont"/>
    <w:rsid w:val="00812C96"/>
  </w:style>
  <w:style w:type="character" w:customStyle="1" w:styleId="hljs-attr">
    <w:name w:val="hljs-attr"/>
    <w:basedOn w:val="DefaultParagraphFont"/>
    <w:rsid w:val="00812C96"/>
  </w:style>
  <w:style w:type="character" w:customStyle="1" w:styleId="hljs-string">
    <w:name w:val="hljs-string"/>
    <w:basedOn w:val="DefaultParagraphFont"/>
    <w:rsid w:val="00812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5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microsoft.com/office/2007/relationships/hdphoto" Target="media/hdphoto2.wdp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6.png"/><Relationship Id="rId19" Type="http://schemas.openxmlformats.org/officeDocument/2006/relationships/image" Target="media/image14.jp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</cp:revision>
  <dcterms:created xsi:type="dcterms:W3CDTF">2023-12-16T01:37:00Z</dcterms:created>
  <dcterms:modified xsi:type="dcterms:W3CDTF">2023-12-16T01:37:00Z</dcterms:modified>
</cp:coreProperties>
</file>